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รายการทีวีเพื่อนกันคนพันธุ์D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ับ จากที่สำคัญของการทำ close caption แล้วดร.อนันต์ลดา ได้พูดถึงเทคโนโลยี และการใช้อุปกรณ์รวมถึงกระบวนการทำงานในการรับภาพและเสียง จนกระทั่งออกอากาศเป็นคำบรรยายแทนเสียงแบบทันตขณะนี้ทางทีมได้มีการพัฒนาฟังก์ชันเพิ่มเติมสำหรับในอนาคตบ้างครับ ครับ หลังจากที่เราได้พัฒนาระบบถอดความเสียงพูดแบบแบ่งพิมพ์แล้วนะครับ ตอนนี้เราเริ่มจะนำระบบตัวรับเสียงอัตโนมัติ Auto speech ข้อความ แต่ว่าตัวนี้นี่ยังมีข้อจำกัด คือ ข้อความที่แปลงออกมานี่มันยังไม่มีแม่นยำและผิดเพี้ยนพอสมควร และผิดเพี้ยนไปมากพอสมควร ตอนพูดนี่ครับ ข้อความก็จะออกมาแยกกัน ดังนั้น เราจึงเอาคนมาพูดขั้นกลางก่อน คือ พูดทวนความจากเสียงจริงให้มีความชัดเจนและมีจังหวะ พอที่ตัว ASR จะจดจำเสียงเป็นข้อความได้อย่างถูกต้องมากขึ้น ซึ่งระบบนี้นี่ หากพัฒนาได้ในอนาคต จะช่วยประหยัดในแต่ละงานลง แล้วก็ให้บริการงานได้หลาย ๆ งานพร้อมกันได้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รายการทีวีเพื่อนกันคนพันธุ์D ครั้งที่ 2</dc:title>
  <dc:creator/>
  <cp:keywords/>
  <dcterms:created xsi:type="dcterms:W3CDTF">2021-11-02T07:17:52Z</dcterms:created>
  <dcterms:modified xsi:type="dcterms:W3CDTF">2021-11-02T07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พฤษจิกายน 2564 เวลา 13.15 น.</vt:lpwstr>
  </property>
  <property fmtid="{D5CDD505-2E9C-101B-9397-08002B2CF9AE}" pid="3" name="subtitle">
    <vt:lpwstr/>
  </property>
</Properties>
</file>